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395343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Blob-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bc48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bcc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e3cb711d"/>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5a904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